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FD4FE9" w14:textId="0A1F22C3" w:rsidR="00A75CA4" w:rsidRPr="00102BFD" w:rsidRDefault="00EE2218">
      <w:pPr>
        <w:rPr>
          <w:rFonts w:asciiTheme="minorHAnsi" w:hAnsiTheme="minorHAnsi" w:cstheme="minorHAnsi"/>
          <w:b/>
          <w:bCs/>
          <w:sz w:val="40"/>
          <w:szCs w:val="36"/>
        </w:rPr>
      </w:pPr>
      <w:r w:rsidRPr="00EE2218">
        <w:rPr>
          <w:rFonts w:asciiTheme="minorHAnsi" w:hAnsiTheme="minorHAnsi" w:cstheme="minorHAnsi"/>
          <w:b/>
          <w:bCs/>
          <w:sz w:val="40"/>
          <w:szCs w:val="36"/>
        </w:rPr>
        <w:t>Class Diagram Skeleton</w:t>
      </w:r>
    </w:p>
    <w:p w14:paraId="415A7800" w14:textId="77777777" w:rsidR="00A75CA4" w:rsidRPr="00A75CA4" w:rsidRDefault="00A75CA4" w:rsidP="00A75CA4">
      <w:pPr>
        <w:rPr>
          <w:rFonts w:asciiTheme="minorHAnsi" w:hAnsiTheme="minorHAnsi" w:cstheme="minorHAnsi"/>
        </w:rPr>
      </w:pPr>
    </w:p>
    <w:p w14:paraId="622C9108" w14:textId="62C4C283" w:rsidR="00102BFD" w:rsidRDefault="00102BFD">
      <w:pPr>
        <w:rPr>
          <w:rFonts w:asciiTheme="minorHAnsi" w:hAnsiTheme="minorHAnsi" w:cstheme="minorHAnsi"/>
        </w:rPr>
      </w:pPr>
    </w:p>
    <w:p w14:paraId="3166F6EE" w14:textId="6785591F" w:rsidR="00102BFD" w:rsidRDefault="00102BFD">
      <w:pPr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7671"/>
      </w:tblGrid>
      <w:tr w:rsidR="004416F3" w14:paraId="1B0A4690" w14:textId="77777777" w:rsidTr="004416F3">
        <w:trPr>
          <w:trHeight w:val="570"/>
        </w:trPr>
        <w:tc>
          <w:tcPr>
            <w:tcW w:w="1345" w:type="dxa"/>
            <w:vMerge w:val="restart"/>
          </w:tcPr>
          <w:p w14:paraId="2B6534FD" w14:textId="65163863" w:rsidR="004416F3" w:rsidRPr="004416F3" w:rsidRDefault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4416F3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Package: Client</w:t>
            </w:r>
          </w:p>
        </w:tc>
        <w:tc>
          <w:tcPr>
            <w:tcW w:w="7671" w:type="dxa"/>
          </w:tcPr>
          <w:p w14:paraId="60EAF926" w14:textId="7AF71E25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b/>
                <w:bCs/>
                <w:szCs w:val="24"/>
              </w:rPr>
              <w:t>Class</w:t>
            </w:r>
            <w:r w:rsidRPr="004416F3">
              <w:rPr>
                <w:rFonts w:asciiTheme="minorHAnsi" w:hAnsiTheme="minorHAnsi" w:cstheme="minorHAnsi"/>
                <w:szCs w:val="24"/>
              </w:rPr>
              <w:t>: GUI</w:t>
            </w:r>
          </w:p>
          <w:p w14:paraId="64AEA559" w14:textId="77777777" w:rsidR="004416F3" w:rsidRPr="004416F3" w:rsidRDefault="004416F3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4416F3" w14:paraId="47C40FE7" w14:textId="77777777" w:rsidTr="004416F3">
        <w:trPr>
          <w:trHeight w:val="569"/>
        </w:trPr>
        <w:tc>
          <w:tcPr>
            <w:tcW w:w="1345" w:type="dxa"/>
            <w:vMerge/>
          </w:tcPr>
          <w:p w14:paraId="1926883A" w14:textId="77777777" w:rsidR="004416F3" w:rsidRPr="004416F3" w:rsidRDefault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</w:p>
        </w:tc>
        <w:tc>
          <w:tcPr>
            <w:tcW w:w="7671" w:type="dxa"/>
          </w:tcPr>
          <w:p w14:paraId="7644C846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4416F3" w14:paraId="1C4E96A4" w14:textId="77777777" w:rsidTr="004416F3">
        <w:trPr>
          <w:trHeight w:val="2199"/>
        </w:trPr>
        <w:tc>
          <w:tcPr>
            <w:tcW w:w="1345" w:type="dxa"/>
            <w:vMerge w:val="restart"/>
          </w:tcPr>
          <w:p w14:paraId="7441C61F" w14:textId="303453FD" w:rsidR="004416F3" w:rsidRPr="004416F3" w:rsidRDefault="004416F3" w:rsidP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4416F3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Package: Common</w:t>
            </w:r>
          </w:p>
        </w:tc>
        <w:tc>
          <w:tcPr>
            <w:tcW w:w="7671" w:type="dxa"/>
          </w:tcPr>
          <w:p w14:paraId="01AF7CE2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</w:p>
          <w:p w14:paraId="44569051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b/>
                <w:bCs/>
                <w:szCs w:val="24"/>
              </w:rPr>
              <w:t>Class</w:t>
            </w:r>
            <w:r w:rsidRPr="004416F3">
              <w:rPr>
                <w:rFonts w:asciiTheme="minorHAnsi" w:hAnsiTheme="minorHAnsi" w:cstheme="minorHAnsi"/>
                <w:szCs w:val="24"/>
              </w:rPr>
              <w:t>: Asset</w:t>
            </w:r>
          </w:p>
          <w:p w14:paraId="47EB3F55" w14:textId="77777777" w:rsidR="004416F3" w:rsidRP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Attributes:</w:t>
            </w:r>
          </w:p>
          <w:p w14:paraId="1B292530" w14:textId="07502F7C" w:rsidR="004416F3" w:rsidRDefault="004416F3" w:rsidP="004416F3">
            <w:pPr>
              <w:pStyle w:val="ListParagraph"/>
              <w:numPr>
                <w:ilvl w:val="1"/>
                <w:numId w:val="5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String: assetName</w:t>
            </w:r>
          </w:p>
          <w:p w14:paraId="2A3A6783" w14:textId="299ECDE0" w:rsidR="009C482F" w:rsidRDefault="009C482F" w:rsidP="004416F3">
            <w:pPr>
              <w:pStyle w:val="ListParagraph"/>
              <w:numPr>
                <w:ilvl w:val="1"/>
                <w:numId w:val="5"/>
              </w:num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String: assetUnitType (eg hours, kg, people)</w:t>
            </w:r>
          </w:p>
          <w:p w14:paraId="76CD49AF" w14:textId="77777777" w:rsid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>Methods:</w:t>
            </w:r>
          </w:p>
          <w:p w14:paraId="0CD53D1D" w14:textId="07738BF7" w:rsidR="004416F3" w:rsidRP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ab/>
            </w:r>
          </w:p>
          <w:p w14:paraId="1A5A7BDD" w14:textId="18CAC65C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4416F3" w14:paraId="02D7C488" w14:textId="77777777" w:rsidTr="004416F3">
        <w:trPr>
          <w:trHeight w:val="2199"/>
        </w:trPr>
        <w:tc>
          <w:tcPr>
            <w:tcW w:w="1345" w:type="dxa"/>
            <w:vMerge/>
          </w:tcPr>
          <w:p w14:paraId="4948CD99" w14:textId="77777777" w:rsidR="004416F3" w:rsidRPr="004416F3" w:rsidRDefault="004416F3" w:rsidP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</w:p>
        </w:tc>
        <w:tc>
          <w:tcPr>
            <w:tcW w:w="7671" w:type="dxa"/>
          </w:tcPr>
          <w:p w14:paraId="45CE0712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b/>
                <w:bCs/>
                <w:szCs w:val="24"/>
              </w:rPr>
              <w:t>Class</w:t>
            </w:r>
            <w:r w:rsidRPr="004416F3">
              <w:rPr>
                <w:rFonts w:asciiTheme="minorHAnsi" w:hAnsiTheme="minorHAnsi" w:cstheme="minorHAnsi"/>
                <w:szCs w:val="24"/>
              </w:rPr>
              <w:t>: OrganisationalUnit</w:t>
            </w:r>
          </w:p>
          <w:p w14:paraId="0BF21057" w14:textId="77777777" w:rsidR="004416F3" w:rsidRP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Attributes:</w:t>
            </w:r>
          </w:p>
          <w:p w14:paraId="60698211" w14:textId="77777777" w:rsidR="004416F3" w:rsidRPr="004416F3" w:rsidRDefault="004416F3" w:rsidP="004416F3">
            <w:pPr>
              <w:pStyle w:val="ListParagraph"/>
              <w:numPr>
                <w:ilvl w:val="1"/>
                <w:numId w:val="4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String: unitName</w:t>
            </w:r>
          </w:p>
          <w:p w14:paraId="4AAFA350" w14:textId="77777777" w:rsidR="004416F3" w:rsidRPr="004416F3" w:rsidRDefault="004416F3" w:rsidP="004416F3">
            <w:pPr>
              <w:pStyle w:val="ListParagraph"/>
              <w:numPr>
                <w:ilvl w:val="1"/>
                <w:numId w:val="4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HashMap&lt;String asset, int quantity&gt;: availableAssets</w:t>
            </w:r>
          </w:p>
          <w:p w14:paraId="4F19056F" w14:textId="3C90BF4D" w:rsidR="004416F3" w:rsidRDefault="004416F3" w:rsidP="004416F3">
            <w:pPr>
              <w:pStyle w:val="ListParagraph"/>
              <w:numPr>
                <w:ilvl w:val="1"/>
                <w:numId w:val="4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int: availableCredits</w:t>
            </w:r>
          </w:p>
          <w:p w14:paraId="1807C936" w14:textId="73D67204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>
              <w:rPr>
                <w:rFonts w:asciiTheme="minorHAnsi" w:hAnsiTheme="minorHAnsi" w:cstheme="minorHAnsi"/>
                <w:szCs w:val="24"/>
              </w:rPr>
              <w:tab/>
              <w:t>Methods:</w:t>
            </w:r>
          </w:p>
          <w:p w14:paraId="09043E54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  <w:tr w:rsidR="004416F3" w14:paraId="5CA0E38A" w14:textId="77777777" w:rsidTr="004416F3">
        <w:trPr>
          <w:trHeight w:val="2199"/>
        </w:trPr>
        <w:tc>
          <w:tcPr>
            <w:tcW w:w="1345" w:type="dxa"/>
            <w:vMerge/>
          </w:tcPr>
          <w:p w14:paraId="2A9B48BC" w14:textId="77777777" w:rsidR="004416F3" w:rsidRPr="004416F3" w:rsidRDefault="004416F3" w:rsidP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</w:p>
        </w:tc>
        <w:tc>
          <w:tcPr>
            <w:tcW w:w="7671" w:type="dxa"/>
          </w:tcPr>
          <w:p w14:paraId="73E0E86F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b/>
                <w:bCs/>
                <w:szCs w:val="24"/>
              </w:rPr>
              <w:t>Class</w:t>
            </w:r>
            <w:r w:rsidRPr="004416F3">
              <w:rPr>
                <w:rFonts w:asciiTheme="minorHAnsi" w:hAnsiTheme="minorHAnsi" w:cstheme="minorHAnsi"/>
                <w:szCs w:val="24"/>
              </w:rPr>
              <w:t>: User</w:t>
            </w:r>
          </w:p>
          <w:p w14:paraId="1641EA3B" w14:textId="77777777" w:rsidR="004416F3" w:rsidRP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Attributes:</w:t>
            </w:r>
          </w:p>
          <w:p w14:paraId="79C38F4E" w14:textId="77777777" w:rsidR="004416F3" w:rsidRPr="004416F3" w:rsidRDefault="004416F3" w:rsidP="004416F3">
            <w:pPr>
              <w:pStyle w:val="ListParagraph"/>
              <w:numPr>
                <w:ilvl w:val="1"/>
                <w:numId w:val="3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String: username</w:t>
            </w:r>
          </w:p>
          <w:p w14:paraId="5E5D942D" w14:textId="77777777" w:rsidR="004416F3" w:rsidRPr="004416F3" w:rsidRDefault="004416F3" w:rsidP="004416F3">
            <w:pPr>
              <w:pStyle w:val="ListParagraph"/>
              <w:numPr>
                <w:ilvl w:val="1"/>
                <w:numId w:val="3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Int: role</w:t>
            </w:r>
          </w:p>
          <w:p w14:paraId="470A7177" w14:textId="77777777" w:rsidR="004416F3" w:rsidRPr="004416F3" w:rsidRDefault="004416F3" w:rsidP="004416F3">
            <w:pPr>
              <w:pStyle w:val="ListParagraph"/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Methods</w:t>
            </w:r>
          </w:p>
          <w:p w14:paraId="22421809" w14:textId="76AFCA61" w:rsidR="004416F3" w:rsidRPr="004416F3" w:rsidRDefault="004416F3" w:rsidP="004416F3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Login(String username, String password)</w:t>
            </w:r>
          </w:p>
        </w:tc>
      </w:tr>
      <w:tr w:rsidR="004416F3" w14:paraId="4012929E" w14:textId="77777777" w:rsidTr="004416F3">
        <w:tc>
          <w:tcPr>
            <w:tcW w:w="1345" w:type="dxa"/>
          </w:tcPr>
          <w:p w14:paraId="0DF5E4C0" w14:textId="6286EFFE" w:rsidR="004416F3" w:rsidRPr="004416F3" w:rsidRDefault="004416F3" w:rsidP="004416F3">
            <w:pPr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</w:pPr>
            <w:r w:rsidRPr="004416F3">
              <w:rPr>
                <w:rFonts w:asciiTheme="majorHAnsi" w:hAnsiTheme="majorHAnsi" w:cstheme="majorHAnsi"/>
                <w:b/>
                <w:bCs/>
                <w:sz w:val="28"/>
                <w:szCs w:val="28"/>
              </w:rPr>
              <w:t>Package: Server</w:t>
            </w:r>
          </w:p>
        </w:tc>
        <w:tc>
          <w:tcPr>
            <w:tcW w:w="7671" w:type="dxa"/>
          </w:tcPr>
          <w:p w14:paraId="5072F00D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  <w:r w:rsidRPr="004416F3">
              <w:rPr>
                <w:rFonts w:asciiTheme="minorHAnsi" w:hAnsiTheme="minorHAnsi" w:cstheme="minorHAnsi"/>
                <w:szCs w:val="24"/>
              </w:rPr>
              <w:t>Class: Database</w:t>
            </w:r>
          </w:p>
          <w:p w14:paraId="2D55650E" w14:textId="77777777" w:rsidR="004416F3" w:rsidRPr="004416F3" w:rsidRDefault="004416F3" w:rsidP="004416F3">
            <w:pPr>
              <w:rPr>
                <w:rFonts w:asciiTheme="minorHAnsi" w:hAnsiTheme="minorHAnsi" w:cstheme="minorHAnsi"/>
                <w:szCs w:val="24"/>
              </w:rPr>
            </w:pPr>
          </w:p>
        </w:tc>
      </w:tr>
    </w:tbl>
    <w:p w14:paraId="01B8E2A4" w14:textId="77777777" w:rsidR="00102BFD" w:rsidRPr="00B25B88" w:rsidRDefault="00102BFD">
      <w:pPr>
        <w:rPr>
          <w:rFonts w:asciiTheme="minorHAnsi" w:hAnsiTheme="minorHAnsi" w:cstheme="minorHAnsi"/>
        </w:rPr>
      </w:pPr>
    </w:p>
    <w:sectPr w:rsidR="00102BFD" w:rsidRPr="00B25B8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C2CB4"/>
    <w:multiLevelType w:val="hybridMultilevel"/>
    <w:tmpl w:val="33C2EC3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56B56C9"/>
    <w:multiLevelType w:val="hybridMultilevel"/>
    <w:tmpl w:val="4F2240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3019FF"/>
    <w:multiLevelType w:val="hybridMultilevel"/>
    <w:tmpl w:val="F04E7B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51C554B"/>
    <w:multiLevelType w:val="hybridMultilevel"/>
    <w:tmpl w:val="7C9E47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D774E0"/>
    <w:multiLevelType w:val="hybridMultilevel"/>
    <w:tmpl w:val="280CD4D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tDQyMjI3BTINjJR0lIJTi4sz8/NACgxrAUIbT84sAAAA"/>
  </w:docVars>
  <w:rsids>
    <w:rsidRoot w:val="00521CBD"/>
    <w:rsid w:val="000175E1"/>
    <w:rsid w:val="00102BFD"/>
    <w:rsid w:val="00315E05"/>
    <w:rsid w:val="004416F3"/>
    <w:rsid w:val="004E64D4"/>
    <w:rsid w:val="00521CBD"/>
    <w:rsid w:val="0056201D"/>
    <w:rsid w:val="006D700F"/>
    <w:rsid w:val="007D4F48"/>
    <w:rsid w:val="007E3C7F"/>
    <w:rsid w:val="009C482F"/>
    <w:rsid w:val="00A75CA4"/>
    <w:rsid w:val="00B25B88"/>
    <w:rsid w:val="00D11749"/>
    <w:rsid w:val="00EE22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BC7FEF"/>
  <w15:chartTrackingRefBased/>
  <w15:docId w15:val="{D4FB2EE7-9833-4F0E-9B80-C3078D5B0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D700F"/>
    <w:pPr>
      <w:spacing w:after="0" w:line="240" w:lineRule="auto"/>
    </w:pPr>
    <w:rPr>
      <w:rFonts w:ascii="Cambria" w:hAnsi="Cambria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3C7F"/>
    <w:pPr>
      <w:keepNext/>
      <w:keepLines/>
      <w:spacing w:before="24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D4F48"/>
    <w:pPr>
      <w:keepNext/>
      <w:keepLines/>
      <w:spacing w:before="40"/>
      <w:outlineLvl w:val="1"/>
    </w:pPr>
    <w:rPr>
      <w:rFonts w:eastAsiaTheme="majorEastAsia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700F"/>
    <w:pPr>
      <w:keepNext/>
      <w:keepLines/>
      <w:spacing w:before="40"/>
      <w:outlineLvl w:val="2"/>
    </w:pPr>
    <w:rPr>
      <w:rFonts w:eastAsiaTheme="majorEastAsia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E3C7F"/>
    <w:pPr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C7F"/>
    <w:rPr>
      <w:rFonts w:ascii="Cambria" w:eastAsiaTheme="majorEastAsia" w:hAnsi="Cambria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E3C7F"/>
    <w:rPr>
      <w:rFonts w:ascii="Cambria" w:eastAsiaTheme="majorEastAsia" w:hAnsi="Cambria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D4F48"/>
    <w:rPr>
      <w:rFonts w:ascii="Cambria" w:eastAsiaTheme="majorEastAsia" w:hAnsi="Cambria" w:cstheme="majorBidi"/>
      <w:color w:val="2F5496" w:themeColor="accent1" w:themeShade="BF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700F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D700F"/>
    <w:rPr>
      <w:rFonts w:ascii="Cambria" w:eastAsiaTheme="minorEastAsia" w:hAnsi="Cambria"/>
      <w:color w:val="5A5A5A" w:themeColor="text1" w:themeTint="A5"/>
      <w:spacing w:val="15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D700F"/>
    <w:rPr>
      <w:rFonts w:ascii="Cambria" w:eastAsiaTheme="majorEastAsia" w:hAnsi="Cambria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25B88"/>
    <w:pPr>
      <w:ind w:left="720"/>
      <w:contextualSpacing/>
    </w:pPr>
  </w:style>
  <w:style w:type="table" w:styleId="TableGrid">
    <w:name w:val="Table Grid"/>
    <w:basedOn w:val="TableNormal"/>
    <w:uiPriority w:val="39"/>
    <w:rsid w:val="00102B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1</Pages>
  <Words>67</Words>
  <Characters>38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Paterson</dc:creator>
  <cp:keywords/>
  <dc:description/>
  <cp:lastModifiedBy>Adrian Ash</cp:lastModifiedBy>
  <cp:revision>7</cp:revision>
  <dcterms:created xsi:type="dcterms:W3CDTF">2021-04-06T23:37:00Z</dcterms:created>
  <dcterms:modified xsi:type="dcterms:W3CDTF">2021-04-09T09:15:00Z</dcterms:modified>
</cp:coreProperties>
</file>